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4788"/>
        <w:gridCol w:w="4788"/>
      </w:tblGrid>
      <w:tr w:rsidR="00603A0B" w:rsidRPr="000F5224" w14:paraId="0F3E1601" w14:textId="77777777" w:rsidTr="000610E8">
        <w:tc>
          <w:tcPr>
            <w:tcW w:w="9576" w:type="dxa"/>
            <w:gridSpan w:val="2"/>
          </w:tcPr>
          <w:p w14:paraId="0F3E1600" w14:textId="26A92FF6" w:rsidR="00603A0B" w:rsidRPr="000F5224" w:rsidRDefault="00603A0B" w:rsidP="00603A0B">
            <w:pPr>
              <w:pStyle w:val="HTMLPreformatted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>Lab:</w:t>
            </w:r>
            <w:r w:rsidR="00FD0CCF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</w:p>
        </w:tc>
      </w:tr>
      <w:tr w:rsidR="00603A0B" w:rsidRPr="000F5224" w14:paraId="0F3E1604" w14:textId="77777777" w:rsidTr="000610E8">
        <w:tc>
          <w:tcPr>
            <w:tcW w:w="4788" w:type="dxa"/>
          </w:tcPr>
          <w:p w14:paraId="0F3E1602" w14:textId="77777777" w:rsidR="00603A0B" w:rsidRPr="000F5224" w:rsidRDefault="00603A0B" w:rsidP="00603A0B">
            <w:pPr>
              <w:pStyle w:val="HTMLPreformatted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>Name:</w:t>
            </w: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ab/>
            </w: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ab/>
            </w: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ab/>
              <w:t xml:space="preserve">                    </w:t>
            </w:r>
          </w:p>
        </w:tc>
        <w:tc>
          <w:tcPr>
            <w:tcW w:w="4788" w:type="dxa"/>
          </w:tcPr>
          <w:p w14:paraId="0F3E1603" w14:textId="77777777" w:rsidR="00603A0B" w:rsidRPr="000F5224" w:rsidRDefault="00603A0B" w:rsidP="00603A0B">
            <w:pPr>
              <w:pStyle w:val="HTMLPreformatted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>Student ID:</w:t>
            </w:r>
          </w:p>
        </w:tc>
      </w:tr>
      <w:tr w:rsidR="00603A0B" w:rsidRPr="000F5224" w14:paraId="0F3E1606" w14:textId="77777777" w:rsidTr="000610E8">
        <w:tc>
          <w:tcPr>
            <w:tcW w:w="9576" w:type="dxa"/>
            <w:gridSpan w:val="2"/>
          </w:tcPr>
          <w:p w14:paraId="0F3E1605" w14:textId="77777777" w:rsidR="00603A0B" w:rsidRPr="000F5224" w:rsidRDefault="00603A0B" w:rsidP="00603A0B">
            <w:pPr>
              <w:rPr>
                <w:rFonts w:asciiTheme="minorHAnsi" w:hAnsiTheme="minorHAnsi" w:cstheme="minorHAnsi"/>
                <w:sz w:val="22"/>
              </w:rPr>
            </w:pPr>
            <w:r w:rsidRPr="000F5224">
              <w:rPr>
                <w:rFonts w:asciiTheme="minorHAnsi" w:hAnsiTheme="minorHAnsi" w:cstheme="minorHAnsi"/>
                <w:b/>
                <w:szCs w:val="28"/>
              </w:rPr>
              <w:t>Date:</w:t>
            </w:r>
            <w:r w:rsidRPr="000F5224">
              <w:rPr>
                <w:rFonts w:asciiTheme="minorHAnsi" w:hAnsiTheme="minorHAnsi" w:cstheme="minorHAnsi"/>
                <w:b/>
                <w:szCs w:val="28"/>
              </w:rPr>
              <w:tab/>
            </w:r>
          </w:p>
        </w:tc>
      </w:tr>
    </w:tbl>
    <w:p w14:paraId="0F3E1607" w14:textId="77777777" w:rsidR="008B13BF" w:rsidRPr="000F5224" w:rsidRDefault="008B13BF" w:rsidP="008B13BF">
      <w:pPr>
        <w:rPr>
          <w:rFonts w:asciiTheme="minorHAnsi" w:hAnsiTheme="minorHAnsi" w:cstheme="minorHAnsi"/>
          <w:sz w:val="22"/>
        </w:rPr>
      </w:pPr>
    </w:p>
    <w:p w14:paraId="0F3E1608" w14:textId="77777777" w:rsidR="006B7A02" w:rsidRPr="000F5224" w:rsidRDefault="006B7A02" w:rsidP="00315410">
      <w:pPr>
        <w:jc w:val="both"/>
        <w:rPr>
          <w:rFonts w:asciiTheme="minorHAnsi" w:hAnsiTheme="minorHAnsi" w:cstheme="minorHAnsi"/>
        </w:rPr>
      </w:pPr>
      <w:r w:rsidRPr="000F5224">
        <w:rPr>
          <w:rFonts w:asciiTheme="minorHAnsi" w:hAnsiTheme="minorHAnsi" w:cstheme="minorHAnsi"/>
        </w:rPr>
        <w:t>Please refer</w:t>
      </w:r>
      <w:r w:rsidR="00E66295" w:rsidRPr="000F5224">
        <w:rPr>
          <w:rFonts w:asciiTheme="minorHAnsi" w:hAnsiTheme="minorHAnsi" w:cstheme="minorHAnsi"/>
        </w:rPr>
        <w:t xml:space="preserve"> to the lab manual posted on the blackboard and fill in the </w:t>
      </w:r>
      <w:r w:rsidR="00E42C43" w:rsidRPr="000F5224">
        <w:rPr>
          <w:rFonts w:asciiTheme="minorHAnsi" w:hAnsiTheme="minorHAnsi" w:cstheme="minorHAnsi"/>
        </w:rPr>
        <w:t xml:space="preserve">following </w:t>
      </w:r>
      <w:r w:rsidR="00E05FCB">
        <w:rPr>
          <w:rFonts w:asciiTheme="minorHAnsi" w:hAnsiTheme="minorHAnsi" w:cstheme="minorHAnsi"/>
        </w:rPr>
        <w:t>table</w:t>
      </w:r>
      <w:r w:rsidR="00E42C43" w:rsidRPr="000F5224">
        <w:rPr>
          <w:rFonts w:asciiTheme="minorHAnsi" w:hAnsiTheme="minorHAnsi" w:cstheme="minorHAnsi"/>
        </w:rPr>
        <w:t xml:space="preserve"> </w:t>
      </w:r>
      <w:r w:rsidR="00E66295" w:rsidRPr="000F5224">
        <w:rPr>
          <w:rFonts w:asciiTheme="minorHAnsi" w:hAnsiTheme="minorHAnsi" w:cstheme="minorHAnsi"/>
        </w:rPr>
        <w:t xml:space="preserve">as </w:t>
      </w:r>
      <w:r w:rsidR="00350036" w:rsidRPr="000F5224">
        <w:rPr>
          <w:rFonts w:asciiTheme="minorHAnsi" w:hAnsiTheme="minorHAnsi" w:cstheme="minorHAnsi"/>
        </w:rPr>
        <w:t>your</w:t>
      </w:r>
      <w:r w:rsidR="00E66295" w:rsidRPr="000F5224">
        <w:rPr>
          <w:rFonts w:asciiTheme="minorHAnsi" w:hAnsiTheme="minorHAnsi" w:cstheme="minorHAnsi"/>
        </w:rPr>
        <w:t xml:space="preserve"> </w:t>
      </w:r>
      <w:r w:rsidR="00154B18">
        <w:rPr>
          <w:rFonts w:asciiTheme="minorHAnsi" w:hAnsiTheme="minorHAnsi" w:cstheme="minorHAnsi"/>
        </w:rPr>
        <w:t xml:space="preserve">final </w:t>
      </w:r>
      <w:r w:rsidR="00E66295" w:rsidRPr="000F5224">
        <w:rPr>
          <w:rFonts w:asciiTheme="minorHAnsi" w:hAnsiTheme="minorHAnsi" w:cstheme="minorHAnsi"/>
        </w:rPr>
        <w:t xml:space="preserve">lab report. </w:t>
      </w:r>
    </w:p>
    <w:p w14:paraId="0F3E1609" w14:textId="77777777" w:rsidR="006B7A02" w:rsidRPr="000F5224" w:rsidRDefault="006B7A02" w:rsidP="00315410">
      <w:pPr>
        <w:jc w:val="both"/>
        <w:rPr>
          <w:rFonts w:asciiTheme="minorHAnsi" w:hAnsiTheme="minorHAnsi" w:cstheme="minorHAnsi"/>
        </w:rPr>
      </w:pPr>
    </w:p>
    <w:p w14:paraId="0F3E160A" w14:textId="77777777" w:rsidR="00E05FCB" w:rsidRPr="000F5224" w:rsidRDefault="00310317" w:rsidP="00E05FC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 xml:space="preserve">Please </w:t>
      </w:r>
      <w:r w:rsidR="00E05FCB" w:rsidRPr="000F5224">
        <w:rPr>
          <w:rFonts w:asciiTheme="minorHAnsi" w:hAnsiTheme="minorHAnsi" w:cstheme="minorHAnsi"/>
          <w:b/>
        </w:rPr>
        <w:t>Notice</w:t>
      </w:r>
      <w:r w:rsidR="00E05FCB" w:rsidRPr="000F5224">
        <w:rPr>
          <w:rFonts w:asciiTheme="minorHAnsi" w:hAnsiTheme="minorHAnsi" w:cstheme="minorHAnsi"/>
        </w:rPr>
        <w:t xml:space="preserve">: All the labs are individual work and submission. All academic misconduct behaviors will be penalized the maximum extent possible according to college policy. Thanks for your attention. (Reference Link: </w:t>
      </w:r>
      <w:hyperlink r:id="rId7" w:history="1">
        <w:r w:rsidR="00E05FCB" w:rsidRPr="000F5224">
          <w:rPr>
            <w:rStyle w:val="Hyperlink"/>
            <w:rFonts w:asciiTheme="minorHAnsi" w:hAnsiTheme="minorHAnsi" w:cstheme="minorHAnsi"/>
          </w:rPr>
          <w:t>About Academic Misconduct</w:t>
        </w:r>
      </w:hyperlink>
      <w:r w:rsidR="00E05FCB" w:rsidRPr="000F5224">
        <w:rPr>
          <w:rFonts w:asciiTheme="minorHAnsi" w:hAnsiTheme="minorHAnsi" w:cstheme="minorHAnsi"/>
        </w:rPr>
        <w:t>)</w:t>
      </w:r>
    </w:p>
    <w:p w14:paraId="0F3E160B" w14:textId="77777777" w:rsidR="00174315" w:rsidRPr="000F5224" w:rsidRDefault="00174315" w:rsidP="00203532">
      <w:pPr>
        <w:ind w:right="-482"/>
        <w:rPr>
          <w:rFonts w:asciiTheme="minorHAnsi" w:hAnsiTheme="minorHAnsi" w:cstheme="minorHAnsi"/>
          <w:b/>
        </w:rPr>
      </w:pPr>
    </w:p>
    <w:p w14:paraId="0F3E160C" w14:textId="77777777" w:rsidR="000838C2" w:rsidRDefault="00F4267D" w:rsidP="000C453D">
      <w:pPr>
        <w:ind w:right="-199"/>
        <w:rPr>
          <w:rFonts w:asciiTheme="minorHAnsi" w:hAnsiTheme="minorHAnsi" w:cstheme="minorHAnsi"/>
        </w:rPr>
      </w:pPr>
      <w:r w:rsidRPr="000F5224">
        <w:rPr>
          <w:rFonts w:asciiTheme="minorHAnsi" w:hAnsiTheme="minorHAnsi" w:cstheme="minorHAnsi"/>
        </w:rPr>
        <w:t xml:space="preserve">Please </w:t>
      </w:r>
      <w:r w:rsidR="009F6B5E" w:rsidRPr="000F5224">
        <w:rPr>
          <w:rFonts w:asciiTheme="minorHAnsi" w:hAnsiTheme="minorHAnsi" w:cstheme="minorHAnsi"/>
        </w:rPr>
        <w:t>finish</w:t>
      </w:r>
      <w:r w:rsidR="008B13BF" w:rsidRPr="000F5224">
        <w:rPr>
          <w:rFonts w:asciiTheme="minorHAnsi" w:hAnsiTheme="minorHAnsi" w:cstheme="minorHAnsi"/>
        </w:rPr>
        <w:t xml:space="preserve"> </w:t>
      </w:r>
      <w:r w:rsidR="00F34691" w:rsidRPr="000F5224">
        <w:rPr>
          <w:rFonts w:asciiTheme="minorHAnsi" w:hAnsiTheme="minorHAnsi" w:cstheme="minorHAnsi"/>
        </w:rPr>
        <w:t xml:space="preserve">all the </w:t>
      </w:r>
      <w:r w:rsidR="008D3FAA" w:rsidRPr="000F5224">
        <w:rPr>
          <w:rFonts w:asciiTheme="minorHAnsi" w:hAnsiTheme="minorHAnsi" w:cstheme="minorHAnsi"/>
          <w:b/>
          <w:i/>
        </w:rPr>
        <w:t>lab report submission requirement</w:t>
      </w:r>
      <w:r w:rsidR="008C581D" w:rsidRPr="000F5224">
        <w:rPr>
          <w:rFonts w:asciiTheme="minorHAnsi" w:hAnsiTheme="minorHAnsi" w:cstheme="minorHAnsi"/>
          <w:b/>
          <w:i/>
        </w:rPr>
        <w:t>s</w:t>
      </w:r>
      <w:r w:rsidR="008D3FAA" w:rsidRPr="000F5224">
        <w:rPr>
          <w:rFonts w:asciiTheme="minorHAnsi" w:hAnsiTheme="minorHAnsi" w:cstheme="minorHAnsi"/>
        </w:rPr>
        <w:t xml:space="preserve"> </w:t>
      </w:r>
      <w:r w:rsidR="00900BC3" w:rsidRPr="000F5224">
        <w:rPr>
          <w:rFonts w:asciiTheme="minorHAnsi" w:hAnsiTheme="minorHAnsi" w:cstheme="minorHAnsi"/>
        </w:rPr>
        <w:t>in the following table</w:t>
      </w:r>
      <w:r w:rsidR="006C2D9E" w:rsidRPr="000F5224">
        <w:rPr>
          <w:rFonts w:asciiTheme="minorHAnsi" w:hAnsiTheme="minorHAnsi" w:cstheme="minorHAnsi"/>
        </w:rPr>
        <w:t xml:space="preserve">. </w:t>
      </w:r>
      <w:r w:rsidR="00A6023E" w:rsidRPr="000F5224">
        <w:rPr>
          <w:rFonts w:asciiTheme="minorHAnsi" w:hAnsiTheme="minorHAnsi" w:cstheme="minorHAnsi"/>
        </w:rPr>
        <w:t>A</w:t>
      </w:r>
      <w:r w:rsidR="00FA1C32" w:rsidRPr="000F5224">
        <w:rPr>
          <w:rFonts w:asciiTheme="minorHAnsi" w:hAnsiTheme="minorHAnsi" w:cstheme="minorHAnsi"/>
        </w:rPr>
        <w:t>dd more rows if necessary.</w:t>
      </w:r>
    </w:p>
    <w:p w14:paraId="5F49411A" w14:textId="77777777" w:rsidR="000B21D3" w:rsidRPr="000F5224" w:rsidRDefault="000B21D3" w:rsidP="000C453D">
      <w:pPr>
        <w:ind w:right="-199"/>
        <w:rPr>
          <w:rFonts w:asciiTheme="minorHAnsi" w:hAnsiTheme="minorHAnsi" w:cstheme="minorHAnsi"/>
        </w:rPr>
      </w:pPr>
    </w:p>
    <w:p w14:paraId="0F3E160D" w14:textId="77777777" w:rsidR="006D6A53" w:rsidRPr="000F5224" w:rsidRDefault="006D6A53" w:rsidP="000C453D">
      <w:pPr>
        <w:ind w:right="-199"/>
        <w:rPr>
          <w:rFonts w:asciiTheme="minorHAnsi" w:hAnsiTheme="minorHAnsi" w:cstheme="minorHAnsi"/>
        </w:rPr>
      </w:pPr>
    </w:p>
    <w:tbl>
      <w:tblPr>
        <w:tblStyle w:val="TableGrid"/>
        <w:tblW w:w="10320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1702"/>
        <w:gridCol w:w="8618"/>
      </w:tblGrid>
      <w:tr w:rsidR="006D6A53" w:rsidRPr="000F5224" w14:paraId="0F3E1611" w14:textId="77777777" w:rsidTr="00387E42">
        <w:tc>
          <w:tcPr>
            <w:tcW w:w="1702" w:type="dxa"/>
          </w:tcPr>
          <w:p w14:paraId="0F3E160E" w14:textId="77777777" w:rsidR="006D6A53" w:rsidRPr="000F5224" w:rsidRDefault="006D6A53" w:rsidP="00387E42">
            <w:pPr>
              <w:ind w:left="142" w:hanging="142"/>
              <w:rPr>
                <w:rFonts w:asciiTheme="minorHAnsi" w:hAnsiTheme="minorHAnsi" w:cstheme="minorHAnsi"/>
              </w:rPr>
            </w:pPr>
            <w:r w:rsidRPr="000F5224">
              <w:rPr>
                <w:rFonts w:asciiTheme="minorHAnsi" w:hAnsiTheme="minorHAnsi" w:cstheme="minorHAnsi"/>
              </w:rPr>
              <w:t>Requirements</w:t>
            </w:r>
          </w:p>
        </w:tc>
        <w:tc>
          <w:tcPr>
            <w:tcW w:w="8618" w:type="dxa"/>
          </w:tcPr>
          <w:p w14:paraId="0F3E160F" w14:textId="77777777" w:rsidR="006D6A53" w:rsidRPr="000F5224" w:rsidRDefault="006D6A53" w:rsidP="00387E4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0F5224">
              <w:rPr>
                <w:rFonts w:asciiTheme="minorHAnsi" w:hAnsiTheme="minorHAnsi" w:cstheme="minorHAnsi"/>
                <w:sz w:val="22"/>
              </w:rPr>
              <w:t>Your submissions (</w:t>
            </w:r>
            <w:r w:rsidR="00DD79E7" w:rsidRPr="000F5224">
              <w:rPr>
                <w:rFonts w:asciiTheme="minorHAnsi" w:hAnsiTheme="minorHAnsi" w:cstheme="minorHAnsi"/>
                <w:sz w:val="22"/>
              </w:rPr>
              <w:t xml:space="preserve">Answers/Source </w:t>
            </w:r>
            <w:r w:rsidRPr="000F5224">
              <w:rPr>
                <w:rFonts w:asciiTheme="minorHAnsi" w:hAnsiTheme="minorHAnsi" w:cstheme="minorHAnsi"/>
                <w:sz w:val="22"/>
              </w:rPr>
              <w:t>Code/Screenshots</w:t>
            </w:r>
            <w:r w:rsidR="009E534A" w:rsidRPr="000F5224">
              <w:rPr>
                <w:rFonts w:asciiTheme="minorHAnsi" w:hAnsiTheme="minorHAnsi" w:cstheme="minorHAnsi"/>
                <w:sz w:val="22"/>
              </w:rPr>
              <w:t>/File Submissions</w:t>
            </w:r>
            <w:r w:rsidRPr="000F5224">
              <w:rPr>
                <w:rFonts w:asciiTheme="minorHAnsi" w:hAnsiTheme="minorHAnsi" w:cstheme="minorHAnsi"/>
                <w:sz w:val="22"/>
              </w:rPr>
              <w:t xml:space="preserve">, etc.) </w:t>
            </w:r>
          </w:p>
          <w:p w14:paraId="0F3E1610" w14:textId="77777777" w:rsidR="006D6A53" w:rsidRPr="000F5224" w:rsidRDefault="006D6A53" w:rsidP="00BB0C68">
            <w:pPr>
              <w:jc w:val="center"/>
              <w:rPr>
                <w:rFonts w:asciiTheme="minorHAnsi" w:hAnsiTheme="minorHAnsi" w:cstheme="minorHAnsi"/>
              </w:rPr>
            </w:pPr>
            <w:r w:rsidRPr="000F5224">
              <w:rPr>
                <w:rFonts w:asciiTheme="minorHAnsi" w:hAnsiTheme="minorHAnsi" w:cstheme="minorHAnsi"/>
                <w:sz w:val="22"/>
              </w:rPr>
              <w:t xml:space="preserve">Please notice: If it is required to submit a file, please attach it separately on the blackboard. </w:t>
            </w:r>
          </w:p>
        </w:tc>
      </w:tr>
      <w:tr w:rsidR="006D6A53" w:rsidRPr="000F5224" w14:paraId="0F3E1614" w14:textId="77777777" w:rsidTr="006C5B82">
        <w:tc>
          <w:tcPr>
            <w:tcW w:w="1702" w:type="dxa"/>
            <w:shd w:val="clear" w:color="auto" w:fill="auto"/>
          </w:tcPr>
          <w:p w14:paraId="0F3E1612" w14:textId="4DC62C19" w:rsidR="006D6A53" w:rsidRPr="00D965BA" w:rsidRDefault="00AF0987" w:rsidP="00387E4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</w:t>
            </w:r>
          </w:p>
        </w:tc>
        <w:tc>
          <w:tcPr>
            <w:tcW w:w="8618" w:type="dxa"/>
            <w:shd w:val="clear" w:color="auto" w:fill="auto"/>
          </w:tcPr>
          <w:p w14:paraId="0F3E1613" w14:textId="53629DF2" w:rsidR="00EC37E0" w:rsidRPr="00D965BA" w:rsidRDefault="00A836B1" w:rsidP="006E2E1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ab</w:t>
            </w:r>
            <w:r w:rsidR="00A95F59">
              <w:rPr>
                <w:rFonts w:asciiTheme="minorHAnsi" w:hAnsiTheme="minorHAnsi" w:cstheme="minorHAnsi"/>
              </w:rPr>
              <w:t>5</w:t>
            </w:r>
            <w:r>
              <w:rPr>
                <w:rFonts w:asciiTheme="minorHAnsi" w:hAnsiTheme="minorHAnsi" w:cstheme="minorHAnsi"/>
              </w:rPr>
              <w:t>.c</w:t>
            </w:r>
          </w:p>
        </w:tc>
      </w:tr>
      <w:tr w:rsidR="006D6A53" w:rsidRPr="000F5224" w14:paraId="0F3E16A2" w14:textId="77777777" w:rsidTr="006C5B82">
        <w:tc>
          <w:tcPr>
            <w:tcW w:w="1702" w:type="dxa"/>
            <w:shd w:val="clear" w:color="auto" w:fill="auto"/>
          </w:tcPr>
          <w:p w14:paraId="0F3E1615" w14:textId="739E9FD2" w:rsidR="006D6A53" w:rsidRPr="00D965BA" w:rsidRDefault="00AF0987" w:rsidP="00387E4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</w:t>
            </w:r>
          </w:p>
        </w:tc>
        <w:tc>
          <w:tcPr>
            <w:tcW w:w="8618" w:type="dxa"/>
            <w:shd w:val="clear" w:color="auto" w:fill="auto"/>
          </w:tcPr>
          <w:p w14:paraId="0F3E16A1" w14:textId="3387FAB5" w:rsidR="006D6A53" w:rsidRPr="00D965BA" w:rsidRDefault="006D6A53" w:rsidP="00387E42">
            <w:pPr>
              <w:rPr>
                <w:rFonts w:asciiTheme="minorHAnsi" w:hAnsiTheme="minorHAnsi" w:cstheme="minorHAnsi"/>
              </w:rPr>
            </w:pPr>
          </w:p>
        </w:tc>
      </w:tr>
      <w:tr w:rsidR="00431AC1" w:rsidRPr="000F5224" w14:paraId="0F3E16A5" w14:textId="77777777" w:rsidTr="006C5B82">
        <w:trPr>
          <w:gridAfter w:val="1"/>
          <w:wAfter w:w="8618" w:type="dxa"/>
        </w:trPr>
        <w:tc>
          <w:tcPr>
            <w:tcW w:w="1702" w:type="dxa"/>
            <w:shd w:val="clear" w:color="auto" w:fill="auto"/>
          </w:tcPr>
          <w:p w14:paraId="0F3E16A3" w14:textId="00863A0D" w:rsidR="00431AC1" w:rsidRPr="00D965BA" w:rsidRDefault="00431AC1" w:rsidP="006F6BF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</w:t>
            </w:r>
          </w:p>
        </w:tc>
      </w:tr>
      <w:tr w:rsidR="006D6A53" w:rsidRPr="000F5224" w14:paraId="0F3E16A8" w14:textId="77777777" w:rsidTr="006C5B82">
        <w:tc>
          <w:tcPr>
            <w:tcW w:w="1702" w:type="dxa"/>
            <w:shd w:val="clear" w:color="auto" w:fill="auto"/>
          </w:tcPr>
          <w:p w14:paraId="0F3E16A6" w14:textId="74444B45" w:rsidR="006D6A53" w:rsidRPr="00D965BA" w:rsidRDefault="006F6BFA" w:rsidP="006F6BF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</w:t>
            </w:r>
          </w:p>
        </w:tc>
        <w:tc>
          <w:tcPr>
            <w:tcW w:w="8618" w:type="dxa"/>
            <w:shd w:val="clear" w:color="auto" w:fill="auto"/>
          </w:tcPr>
          <w:p w14:paraId="0F3E16A7" w14:textId="095235BF" w:rsidR="006D6A53" w:rsidRPr="00D965BA" w:rsidRDefault="006D6A53" w:rsidP="00387E42">
            <w:pPr>
              <w:rPr>
                <w:rFonts w:asciiTheme="minorHAnsi" w:hAnsiTheme="minorHAnsi" w:cstheme="minorHAnsi"/>
              </w:rPr>
            </w:pPr>
          </w:p>
        </w:tc>
      </w:tr>
    </w:tbl>
    <w:p w14:paraId="0BE398E4" w14:textId="001B5C24" w:rsidR="00A836B1" w:rsidRDefault="00A836B1" w:rsidP="006D6A53">
      <w:pPr>
        <w:ind w:right="-199"/>
        <w:rPr>
          <w:rFonts w:asciiTheme="minorHAnsi" w:hAnsiTheme="minorHAnsi" w:cstheme="minorHAnsi"/>
        </w:rPr>
      </w:pPr>
    </w:p>
    <w:p w14:paraId="04017874" w14:textId="6B6813C3" w:rsidR="00A95F59" w:rsidRDefault="00A95F59" w:rsidP="006D6A53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cedure 1:</w:t>
      </w:r>
    </w:p>
    <w:p w14:paraId="5EF62F4B" w14:textId="7116C495" w:rsidR="00EF71BC" w:rsidRDefault="004D70F3" w:rsidP="00A572EF">
      <w:pPr>
        <w:ind w:right="-199"/>
        <w:rPr>
          <w:rFonts w:asciiTheme="minorHAnsi" w:hAnsiTheme="minorHAnsi" w:cstheme="minorHAnsi"/>
        </w:rPr>
      </w:pPr>
      <w:r w:rsidRPr="004D70F3">
        <w:rPr>
          <w:rFonts w:asciiTheme="minorHAnsi" w:hAnsiTheme="minorHAnsi" w:cstheme="minorHAnsi"/>
        </w:rPr>
        <w:lastRenderedPageBreak/>
        <w:drawing>
          <wp:inline distT="0" distB="0" distL="0" distR="0" wp14:anchorId="66C2AA31" wp14:editId="2ED55856">
            <wp:extent cx="5106113" cy="6773220"/>
            <wp:effectExtent l="0" t="0" r="0" b="8890"/>
            <wp:docPr id="1268333514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333514" name="Picture 1" descr="A screen 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677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3F98" w:rsidRPr="00F93F98">
        <w:rPr>
          <w:rFonts w:asciiTheme="minorHAnsi" w:hAnsiTheme="minorHAnsi" w:cstheme="minorHAnsi"/>
        </w:rPr>
        <w:lastRenderedPageBreak/>
        <w:drawing>
          <wp:inline distT="0" distB="0" distL="0" distR="0" wp14:anchorId="11806C50" wp14:editId="5863F1AF">
            <wp:extent cx="6264910" cy="7515225"/>
            <wp:effectExtent l="0" t="0" r="2540" b="9525"/>
            <wp:docPr id="1856137268" name="Picture 1" descr="A black and white background with white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137268" name="Picture 1" descr="A black and white background with white dots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64910" cy="751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DC9ED" w14:textId="77777777" w:rsidR="00A95F59" w:rsidRDefault="00A95F59" w:rsidP="00A572EF">
      <w:pPr>
        <w:ind w:right="-199"/>
        <w:rPr>
          <w:rFonts w:asciiTheme="minorHAnsi" w:hAnsiTheme="minorHAnsi" w:cstheme="minorHAnsi"/>
        </w:rPr>
      </w:pPr>
    </w:p>
    <w:p w14:paraId="40DB4F08" w14:textId="7E63E934" w:rsidR="00A95F59" w:rsidRDefault="00A95F59" w:rsidP="00A572EF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cedure 2:</w:t>
      </w:r>
    </w:p>
    <w:p w14:paraId="2BA0AAEB" w14:textId="1AD2BA05" w:rsidR="00A54D90" w:rsidRDefault="00B84126" w:rsidP="00A572EF">
      <w:pPr>
        <w:ind w:right="-199"/>
        <w:rPr>
          <w:rFonts w:asciiTheme="minorHAnsi" w:hAnsiTheme="minorHAnsi" w:cstheme="minorHAnsi"/>
        </w:rPr>
      </w:pPr>
      <w:r w:rsidRPr="00B84126">
        <w:rPr>
          <w:rFonts w:asciiTheme="minorHAnsi" w:hAnsiTheme="minorHAnsi" w:cstheme="minorHAnsi"/>
        </w:rPr>
        <w:lastRenderedPageBreak/>
        <w:drawing>
          <wp:inline distT="0" distB="0" distL="0" distR="0" wp14:anchorId="21370957" wp14:editId="6EBB0C62">
            <wp:extent cx="6264910" cy="683260"/>
            <wp:effectExtent l="0" t="0" r="2540" b="2540"/>
            <wp:docPr id="14904961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49619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64910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999CD" w14:textId="77777777" w:rsidR="001667B6" w:rsidRDefault="001667B6" w:rsidP="00A572EF">
      <w:pPr>
        <w:ind w:right="-199"/>
        <w:rPr>
          <w:rFonts w:asciiTheme="minorHAnsi" w:hAnsiTheme="minorHAnsi" w:cstheme="minorHAnsi"/>
        </w:rPr>
      </w:pPr>
    </w:p>
    <w:p w14:paraId="37B79EDF" w14:textId="080A7E13" w:rsidR="001667B6" w:rsidRDefault="009A52D1" w:rsidP="00A572EF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cedure 3:</w:t>
      </w:r>
    </w:p>
    <w:p w14:paraId="5286A57C" w14:textId="6DFE1634" w:rsidR="009A52D1" w:rsidRDefault="00B266D7" w:rsidP="00A572EF">
      <w:pPr>
        <w:ind w:right="-199"/>
        <w:rPr>
          <w:rFonts w:asciiTheme="minorHAnsi" w:hAnsiTheme="minorHAnsi" w:cstheme="minorHAnsi"/>
        </w:rPr>
      </w:pPr>
      <w:r w:rsidRPr="00B266D7">
        <w:rPr>
          <w:rFonts w:asciiTheme="minorHAnsi" w:hAnsiTheme="minorHAnsi" w:cstheme="minorHAnsi"/>
        </w:rPr>
        <w:drawing>
          <wp:inline distT="0" distB="0" distL="0" distR="0" wp14:anchorId="47A6AB1F" wp14:editId="2E389A9B">
            <wp:extent cx="6264910" cy="6041390"/>
            <wp:effectExtent l="0" t="0" r="2540" b="0"/>
            <wp:docPr id="1423064255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064255" name="Picture 1" descr="A screenshot of a computer screen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64910" cy="604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AB13D" w14:textId="1C1AE0AD" w:rsidR="006E26D4" w:rsidRDefault="00303194" w:rsidP="00A572EF">
      <w:pPr>
        <w:ind w:right="-199"/>
        <w:rPr>
          <w:rFonts w:asciiTheme="minorHAnsi" w:hAnsiTheme="minorHAnsi" w:cstheme="minorHAnsi"/>
        </w:rPr>
      </w:pPr>
      <w:r w:rsidRPr="00303194">
        <w:rPr>
          <w:rFonts w:asciiTheme="minorHAnsi" w:hAnsiTheme="minorHAnsi" w:cstheme="minorHAnsi"/>
        </w:rPr>
        <w:lastRenderedPageBreak/>
        <w:drawing>
          <wp:inline distT="0" distB="0" distL="0" distR="0" wp14:anchorId="4E2A0771" wp14:editId="6C29FE3E">
            <wp:extent cx="6264910" cy="5800090"/>
            <wp:effectExtent l="0" t="0" r="2540" b="0"/>
            <wp:docPr id="171059498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59498" name="Picture 1" descr="A screen 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64910" cy="580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E26D4" w:rsidSect="000C453D">
      <w:headerReference w:type="default" r:id="rId13"/>
      <w:pgSz w:w="12240" w:h="15840"/>
      <w:pgMar w:top="1440" w:right="1183" w:bottom="1440" w:left="119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9435E2" w14:textId="77777777" w:rsidR="000F5E97" w:rsidRDefault="000F5E97" w:rsidP="002C7CED">
      <w:r>
        <w:separator/>
      </w:r>
    </w:p>
  </w:endnote>
  <w:endnote w:type="continuationSeparator" w:id="0">
    <w:p w14:paraId="0097AB45" w14:textId="77777777" w:rsidR="000F5E97" w:rsidRDefault="000F5E97" w:rsidP="002C7C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2DE2A8" w14:textId="77777777" w:rsidR="000F5E97" w:rsidRDefault="000F5E97" w:rsidP="002C7CED">
      <w:r>
        <w:separator/>
      </w:r>
    </w:p>
  </w:footnote>
  <w:footnote w:type="continuationSeparator" w:id="0">
    <w:p w14:paraId="028A38D3" w14:textId="77777777" w:rsidR="000F5E97" w:rsidRDefault="000F5E97" w:rsidP="002C7C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E16B7" w14:textId="399915F9" w:rsidR="002C7CED" w:rsidRPr="00952A45" w:rsidRDefault="00D33559" w:rsidP="00D33559">
    <w:pPr>
      <w:pStyle w:val="Header"/>
      <w:pBdr>
        <w:bottom w:val="single" w:sz="4" w:space="1" w:color="auto"/>
      </w:pBdr>
      <w:jc w:val="center"/>
      <w:rPr>
        <w:b/>
        <w:sz w:val="24"/>
      </w:rPr>
    </w:pPr>
    <w:r w:rsidRPr="00952A45">
      <w:rPr>
        <w:b/>
        <w:noProof/>
        <w:sz w:val="24"/>
      </w:rPr>
      <w:drawing>
        <wp:anchor distT="0" distB="0" distL="114300" distR="114300" simplePos="0" relativeHeight="251659264" behindDoc="1" locked="0" layoutInCell="1" allowOverlap="1" wp14:anchorId="0F3E16B8" wp14:editId="0F3E16B9">
          <wp:simplePos x="0" y="0"/>
          <wp:positionH relativeFrom="column">
            <wp:posOffset>4869180</wp:posOffset>
          </wp:positionH>
          <wp:positionV relativeFrom="paragraph">
            <wp:posOffset>-162560</wp:posOffset>
          </wp:positionV>
          <wp:extent cx="1411605" cy="285115"/>
          <wp:effectExtent l="0" t="0" r="0" b="635"/>
          <wp:wrapThrough wrapText="bothSides">
            <wp:wrapPolygon edited="0">
              <wp:start x="0" y="0"/>
              <wp:lineTo x="0" y="20205"/>
              <wp:lineTo x="21279" y="20205"/>
              <wp:lineTo x="21279" y="0"/>
              <wp:lineTo x="0" y="0"/>
            </wp:wrapPolygon>
          </wp:wrapThrough>
          <wp:docPr id="3" name="Picture 3" descr="http://www.otec.org/CMSPages/GetFile.aspx?guid=d8fa9e71-2273-4d90-8a0f-ecb3bdf1ea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rc_mi" descr="http://www.otec.org/CMSPages/GetFile.aspx?guid=d8fa9e71-2273-4d90-8a0f-ecb3bdf1ea5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1605" cy="285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64B0">
      <w:rPr>
        <w:b/>
        <w:noProof/>
        <w:sz w:val="24"/>
      </w:rPr>
      <w:t xml:space="preserve">ENGI 1515 </w:t>
    </w:r>
    <w:r w:rsidR="002C7CED" w:rsidRPr="00952A45">
      <w:rPr>
        <w:b/>
        <w:sz w:val="24"/>
      </w:rPr>
      <w:t>Lab Report</w:t>
    </w:r>
    <w:r w:rsidR="008C04E8" w:rsidRPr="00952A45">
      <w:rPr>
        <w:b/>
        <w:sz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9795D"/>
    <w:multiLevelType w:val="hybridMultilevel"/>
    <w:tmpl w:val="10E0C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E445D"/>
    <w:multiLevelType w:val="hybridMultilevel"/>
    <w:tmpl w:val="33769C9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67566D"/>
    <w:multiLevelType w:val="hybridMultilevel"/>
    <w:tmpl w:val="7A2421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546149">
    <w:abstractNumId w:val="1"/>
  </w:num>
  <w:num w:numId="2" w16cid:durableId="1553806200">
    <w:abstractNumId w:val="2"/>
  </w:num>
  <w:num w:numId="3" w16cid:durableId="710570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LQwNzEzMzIxtzRT0lEKTi0uzszPAykwNKwFAOUJrgUtAAAA"/>
  </w:docVars>
  <w:rsids>
    <w:rsidRoot w:val="002C7CED"/>
    <w:rsid w:val="0000762A"/>
    <w:rsid w:val="00037F9A"/>
    <w:rsid w:val="000610E8"/>
    <w:rsid w:val="00075EBB"/>
    <w:rsid w:val="000838C2"/>
    <w:rsid w:val="000B21D3"/>
    <w:rsid w:val="000C453D"/>
    <w:rsid w:val="000F5224"/>
    <w:rsid w:val="000F5CFA"/>
    <w:rsid w:val="000F5E97"/>
    <w:rsid w:val="001175F8"/>
    <w:rsid w:val="00154B18"/>
    <w:rsid w:val="00162F0B"/>
    <w:rsid w:val="00164B47"/>
    <w:rsid w:val="001667B6"/>
    <w:rsid w:val="00174315"/>
    <w:rsid w:val="00183A98"/>
    <w:rsid w:val="001A5B65"/>
    <w:rsid w:val="001B7B14"/>
    <w:rsid w:val="001C4D53"/>
    <w:rsid w:val="00203532"/>
    <w:rsid w:val="0020420C"/>
    <w:rsid w:val="0023365D"/>
    <w:rsid w:val="0023709C"/>
    <w:rsid w:val="002666E6"/>
    <w:rsid w:val="002712EC"/>
    <w:rsid w:val="002716FF"/>
    <w:rsid w:val="002758E2"/>
    <w:rsid w:val="002C3C1C"/>
    <w:rsid w:val="002C7CED"/>
    <w:rsid w:val="002E1D07"/>
    <w:rsid w:val="002E64A8"/>
    <w:rsid w:val="002F22B9"/>
    <w:rsid w:val="002F6308"/>
    <w:rsid w:val="00303194"/>
    <w:rsid w:val="00310317"/>
    <w:rsid w:val="00315410"/>
    <w:rsid w:val="003415A3"/>
    <w:rsid w:val="00350036"/>
    <w:rsid w:val="003552E7"/>
    <w:rsid w:val="0037722C"/>
    <w:rsid w:val="00386573"/>
    <w:rsid w:val="003B2F50"/>
    <w:rsid w:val="003D7CD5"/>
    <w:rsid w:val="00402438"/>
    <w:rsid w:val="00410CC2"/>
    <w:rsid w:val="0042117B"/>
    <w:rsid w:val="00431AC1"/>
    <w:rsid w:val="00442B9F"/>
    <w:rsid w:val="00451FDA"/>
    <w:rsid w:val="004524FC"/>
    <w:rsid w:val="00466830"/>
    <w:rsid w:val="004B3E6E"/>
    <w:rsid w:val="004D70F3"/>
    <w:rsid w:val="004E23F9"/>
    <w:rsid w:val="004F0636"/>
    <w:rsid w:val="00535823"/>
    <w:rsid w:val="0059510B"/>
    <w:rsid w:val="005C7D6C"/>
    <w:rsid w:val="005E7542"/>
    <w:rsid w:val="005F20D5"/>
    <w:rsid w:val="005F2DE4"/>
    <w:rsid w:val="00603A0B"/>
    <w:rsid w:val="0061224B"/>
    <w:rsid w:val="00614970"/>
    <w:rsid w:val="006664B0"/>
    <w:rsid w:val="00685387"/>
    <w:rsid w:val="006962E1"/>
    <w:rsid w:val="006A2FC6"/>
    <w:rsid w:val="006B0012"/>
    <w:rsid w:val="006B7A02"/>
    <w:rsid w:val="006C2D9E"/>
    <w:rsid w:val="006C5B82"/>
    <w:rsid w:val="006D6A53"/>
    <w:rsid w:val="006E26D4"/>
    <w:rsid w:val="006E2E19"/>
    <w:rsid w:val="006E6AA2"/>
    <w:rsid w:val="006F6BFA"/>
    <w:rsid w:val="00732EF8"/>
    <w:rsid w:val="007339B0"/>
    <w:rsid w:val="00737536"/>
    <w:rsid w:val="007518F0"/>
    <w:rsid w:val="007569B3"/>
    <w:rsid w:val="007803C4"/>
    <w:rsid w:val="00790F76"/>
    <w:rsid w:val="007A3A54"/>
    <w:rsid w:val="007A62A3"/>
    <w:rsid w:val="007C5C93"/>
    <w:rsid w:val="007E1553"/>
    <w:rsid w:val="007F0962"/>
    <w:rsid w:val="008102E9"/>
    <w:rsid w:val="0085701E"/>
    <w:rsid w:val="00874F66"/>
    <w:rsid w:val="008B13BF"/>
    <w:rsid w:val="008C04E8"/>
    <w:rsid w:val="008C581D"/>
    <w:rsid w:val="008D3FAA"/>
    <w:rsid w:val="008E447B"/>
    <w:rsid w:val="008E7EED"/>
    <w:rsid w:val="00900BC3"/>
    <w:rsid w:val="00902CD4"/>
    <w:rsid w:val="00904419"/>
    <w:rsid w:val="00924466"/>
    <w:rsid w:val="00952A45"/>
    <w:rsid w:val="0099032F"/>
    <w:rsid w:val="00991264"/>
    <w:rsid w:val="009974EF"/>
    <w:rsid w:val="009A255F"/>
    <w:rsid w:val="009A52D1"/>
    <w:rsid w:val="009A7827"/>
    <w:rsid w:val="009C0C73"/>
    <w:rsid w:val="009D4D28"/>
    <w:rsid w:val="009E534A"/>
    <w:rsid w:val="009F6B5E"/>
    <w:rsid w:val="00A312FC"/>
    <w:rsid w:val="00A353A4"/>
    <w:rsid w:val="00A45EE5"/>
    <w:rsid w:val="00A54D90"/>
    <w:rsid w:val="00A572EF"/>
    <w:rsid w:val="00A6023E"/>
    <w:rsid w:val="00A836B1"/>
    <w:rsid w:val="00A95F59"/>
    <w:rsid w:val="00AB0292"/>
    <w:rsid w:val="00AB7394"/>
    <w:rsid w:val="00AD487C"/>
    <w:rsid w:val="00AD5317"/>
    <w:rsid w:val="00AE1FBB"/>
    <w:rsid w:val="00AF0987"/>
    <w:rsid w:val="00AF2177"/>
    <w:rsid w:val="00B121CA"/>
    <w:rsid w:val="00B234AA"/>
    <w:rsid w:val="00B266D7"/>
    <w:rsid w:val="00B309EC"/>
    <w:rsid w:val="00B34A28"/>
    <w:rsid w:val="00B40370"/>
    <w:rsid w:val="00B54099"/>
    <w:rsid w:val="00B63B4E"/>
    <w:rsid w:val="00B84126"/>
    <w:rsid w:val="00BB093D"/>
    <w:rsid w:val="00BB0C68"/>
    <w:rsid w:val="00BB23AC"/>
    <w:rsid w:val="00BB5D7B"/>
    <w:rsid w:val="00BE1046"/>
    <w:rsid w:val="00C25690"/>
    <w:rsid w:val="00C56914"/>
    <w:rsid w:val="00C569D5"/>
    <w:rsid w:val="00C851E1"/>
    <w:rsid w:val="00C91BA3"/>
    <w:rsid w:val="00C9543B"/>
    <w:rsid w:val="00C975F0"/>
    <w:rsid w:val="00CA1B49"/>
    <w:rsid w:val="00CD11BA"/>
    <w:rsid w:val="00CE554D"/>
    <w:rsid w:val="00D02E3F"/>
    <w:rsid w:val="00D146EE"/>
    <w:rsid w:val="00D27213"/>
    <w:rsid w:val="00D303E8"/>
    <w:rsid w:val="00D33559"/>
    <w:rsid w:val="00D4743C"/>
    <w:rsid w:val="00D965BA"/>
    <w:rsid w:val="00DB0E64"/>
    <w:rsid w:val="00DC591A"/>
    <w:rsid w:val="00DD79E7"/>
    <w:rsid w:val="00DE5F4B"/>
    <w:rsid w:val="00DF012F"/>
    <w:rsid w:val="00DF36C2"/>
    <w:rsid w:val="00E02481"/>
    <w:rsid w:val="00E05FCB"/>
    <w:rsid w:val="00E140B6"/>
    <w:rsid w:val="00E36416"/>
    <w:rsid w:val="00E42C43"/>
    <w:rsid w:val="00E66295"/>
    <w:rsid w:val="00E73549"/>
    <w:rsid w:val="00E74AA8"/>
    <w:rsid w:val="00E840AD"/>
    <w:rsid w:val="00E8473D"/>
    <w:rsid w:val="00E8684B"/>
    <w:rsid w:val="00EA08BE"/>
    <w:rsid w:val="00EB1728"/>
    <w:rsid w:val="00EC0AAB"/>
    <w:rsid w:val="00EC37E0"/>
    <w:rsid w:val="00EF6A70"/>
    <w:rsid w:val="00EF71BC"/>
    <w:rsid w:val="00F201D3"/>
    <w:rsid w:val="00F262D1"/>
    <w:rsid w:val="00F34691"/>
    <w:rsid w:val="00F34959"/>
    <w:rsid w:val="00F4267D"/>
    <w:rsid w:val="00F6627E"/>
    <w:rsid w:val="00F66C1D"/>
    <w:rsid w:val="00F66F69"/>
    <w:rsid w:val="00F85881"/>
    <w:rsid w:val="00F93F98"/>
    <w:rsid w:val="00FA1C32"/>
    <w:rsid w:val="00FD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3E1600"/>
  <w15:docId w15:val="{9892493D-F6B4-44D0-A605-25AC12C75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CE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CED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EastAsia" w:hAnsiTheme="minorHAnsi" w:cstheme="minorBidi"/>
      <w:sz w:val="22"/>
      <w:szCs w:val="22"/>
      <w:lang w:val="en-CA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2C7CED"/>
  </w:style>
  <w:style w:type="paragraph" w:styleId="Footer">
    <w:name w:val="footer"/>
    <w:basedOn w:val="Normal"/>
    <w:link w:val="FooterChar"/>
    <w:uiPriority w:val="99"/>
    <w:unhideWhenUsed/>
    <w:rsid w:val="002C7CED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EastAsia" w:hAnsiTheme="minorHAnsi" w:cstheme="minorBidi"/>
      <w:sz w:val="22"/>
      <w:szCs w:val="22"/>
      <w:lang w:val="en-CA"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2C7CED"/>
  </w:style>
  <w:style w:type="table" w:styleId="TableGrid">
    <w:name w:val="Table Grid"/>
    <w:basedOn w:val="TableNormal"/>
    <w:uiPriority w:val="59"/>
    <w:rsid w:val="002C7CE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2C7CE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7CED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410C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75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1D07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D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D28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markedcontent">
    <w:name w:val="markedcontent"/>
    <w:basedOn w:val="DefaultParagraphFont"/>
    <w:rsid w:val="007569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76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8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cademic-regulations.humber.ca/2018-2019/17.0-ACADEMIC-MISCONDUCT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5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stin Tian</dc:creator>
  <cp:lastModifiedBy>Evan Sigl</cp:lastModifiedBy>
  <cp:revision>166</cp:revision>
  <dcterms:created xsi:type="dcterms:W3CDTF">2020-05-12T21:17:00Z</dcterms:created>
  <dcterms:modified xsi:type="dcterms:W3CDTF">2025-02-18T21:07:00Z</dcterms:modified>
</cp:coreProperties>
</file>